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มิ.ย.</w:t>
      </w:r>
      <w:r>
        <w:t xml:space="preserve"> </w:t>
      </w:r>
      <w:r>
        <w:t xml:space="preserve">64)</w:t>
      </w:r>
    </w:p>
    <w:p>
      <w:pPr>
        <w:pStyle w:val="Date"/>
      </w:pPr>
      <w:r>
        <w:t xml:space="preserve">วันจันทร์ที่</w:t>
      </w:r>
      <w:r>
        <w:t xml:space="preserve"> </w:t>
      </w:r>
      <w:r>
        <w:t xml:space="preserve">21</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ได้เวลาของข่าวกีฬาแล้วนะคะ พบกัน้องกุ้งโสภิช เช่นเคยค่ะ // สวัสดีทั้ง 2 ท่านนะคะ แน่นอนนะคะ ก็เป็นรอบแรกนะคะ มีกลุ่มหนึ่งที่เตะไปแล้วเรียบร้อยแล้วครบทั้ง 3 นัด //สวัสดีค่ะ รับชมข่าวกีฬาวันนี้นะคะ การแข่งขันในกลุ่ม A อิตาลีค่ะ แม้ว่าครึ่งหลัง 10 คนในช่วงครึ่งหลังยูโร 2021 กลุ่มแรกกลุ่ม A แตะไปแล้วนะคะ ที่สนามโอลิปิเกอร์ ชนะมา 2 นัดติด การันต์ตีไปแล้วนะคะกับเวลที่ยังไม่แพ้ใคร อิตาลีมีการพักผู้เล่นตัวหลักบางคนค่ะ ได้ประตูขึ้นนำไปก่อน นาทีที่ 39 ค่ะ เป็นมติโอ เวซิน่านะคะส่วนเกมครึ่งหลังเวล อิธาน นำพาร์ดู ไปย้ำใส่ข้อเท้าของ… ผู้ตัดสินไม่รอช้าค่ะ เป่าให้เป็นใบแดง ไล่ออกจากสนาม เกมนี้ จบไป 1-0 กำชัยไป 3 เกมติด แล้วก็ต้องบอกว่าเข้ารอบแบบ… ไม่เสียประตูให้ใครเลยค่ะ เข้ารอบ 16 ทีมเป็นอันดับที่ 1 ของกลุ่ม A ค่ะ กลุ่ม C ส่วนเวลล์แม้ว่าคืนนี้จะแพ้ของพวกเขา คือ ชนะ 1 เสมอ 1 แล้วก็แก้ไป 1 เข้ารอบเป็นอันดับที่ 2 จะไปเจอรองแชมป์ของกลุ่ม B ค่ะ คือ อิตาลีนี่คุ้มทีมโดย เพิ่มสถิติไม่แพ้ใคร เพิ่มเป็นตอนนี้ชนะ 30 นัดติดต่อกันแล้วค่ะ ก็ทำให้สถิติตอนนี้ 3 นัดยิงได้ 7 ลูก ส่วนอีกคู่หนึ่งสวิตเซอร์แลยดเปิดฉากเร็ว 6 นาที โรวิชนะคะ แล้วก็ลูก 2 ได้ประตูจากเซอร์ดาวน์ ซาร์กิลี นาที 62 ตุรกีไล่มาค่ะ แต่ก็ดีใจได้แค่ 6 นาทีเท่านั้นค่ะ ซีเว่น เซเวอร์นะคะ สังหารลูกที่ 2 ของตัวเอง จบเกมสวิตเซอร์แลนด์ชนะไป 3-1 มีเท่าคะแนน นี่เป็นรองนะคะ จบอันดับ 3 เพื่อเป็น 1 ใน 4 ทีมที่ดีที่สุดก่อนจะเข้ากลุ่มต่อไป มาดูตารางคะแนนในกลุ่ม A กันค่ะ เตะครบทั้ง 3 นัด ทั้ง 4 ทีมแล้วนะคะ แชมป์กลุ่มเป็นอิตาลีค่ะ มี 9 คะแนนเต็ม ประตูได้เสียดีกว่า 1 ลูก ก็ยังมีลุ้นเข้ารอบต่อไปค่ะ ขณะที่ตุรกีตกรอบแน่นอนค่ะ ไม่มีคะแนน ส่วนโปรแกรมการแข่งขันวันนี้ วันนี้นะคะ จะลงสนามทั้งหมด 4 คู่ด้วยกัน NBT 2HD เตรียมรับหน้าที่ถ่ายทอดสดให้ดูกัน 2 คู่ค่ะ ก็เป็นนัดสุดท้ายของกลุ่ม C ค่ะ 23.00 น. นะคะ ยูเครนจะเจอกับออสเลีย เลยค่ะ NBT ถ่ายทอดสดนะคะจะต้องชนะหรือว่าเสมอเพื่อผ่านเข้ารอบไปเจอกับยูเครน ต้องชนะเท่านั้น และอีกคู่หนึ่งค่ะ มาซิโดเนียเจอกับฮอลแลนด์ที่ผ่านเข้ารอบไปแล้วนะคะ โปรแกรมการแข่งขัน ตี 2 ฟินแลนด์ เบลเยี่ยมและอีกคู่หนึ่งรัสเซียมี 3 คะแนน เจอกับเดนมาร์กนะคะ NBT ถ่ายทอดสดค่ะ ขณะที่ทีมชาติอังกฤษ ผ่านไปแล้ว 2 นัดยังไม่ได้ใช้งานเจโดซันโช่เลยค่ะ กุนซือใหญ่บอกว่าเดี๋ยวเกมเจอกับเช็กพรุ่งนี้นะคะ ยังให้นั่งสำรองไว้ก่อน ส่ง เกเรตเซาส์เกต ที่ตัดสินใจยังไม่ใช้เจโน่ ดันโซ่ เข้าในปี 2020 นะคะ แม้ว่าปีกความเร็วสูงจะสังกัดโปนิเซียดอมูล แนวรุกที่มีศักยภาพสูง ผลงานยิงให้กับดอทมูล ตลอด 38 นัดทุกรายการนะคะ สำหรับการยิงให้กับดอมูน สำหรับเกมนี้ค่ะ ยังไม่ได้ลงสนามแม้แต่นาทีเดียวเลย 1-0 วัย 21 ปี ไม่มีชื่อเป็น 23 คนในทีมเลยคะ สำหรับแมตช์ที่ 2 ที่เสมอกับ กับสก๊อตแลนด์ที่มืชื่อเสนอให้ถูกลงสนาม เซาท์เกต ใช้งานมากมายและมีนักเตะดาวรุ่งหลายคนที่ลงเล่นทัวร์นาเมนตเขามีความคาดหวัผู้เล่นลงสนามนั่นเองค่ะ ซึ่งเจดอน มีส่วนผสมหลายอย่างนะคะ เขามีการฝึกซ่อมได้ดีค่ะ ในช่วง 2-3 วันที่ผ่านมา แน่นอนมีตัวเลือกที่หลากหลายว่าจะตัดสินใจให้ใครลงสนามพร้อมกันนี้เซาท์เกต ในเกมนัดสุดท้ายของกลุ่ม D ในคืนวันอังคารที่ 22 มิถุนายน เวลา 02.00 น. บอกว่า เดี๋ยว เฮรีเคริน นำทีมลงสนามต่อไป แม้ว่าตอนนี้เคนยังยิงประตูไม่ได้ค่ะ ส่วนความเคลื่อนไหวเป็นหน้าเสื่อการรับหน้าเป็นเจ้าภาพจัดกีฬาอิลิมปิกเกมส์ที่กรุงโตเกียวนะคะ ทีประเทศญี่ปุ่น เขาก็มีการเปิดเข้าไปเยี่ยมชมในหมู่บ้านนักกีฬาด้วย คณะกรรมการการจัดการแข่งขันเกมโอลิมปิกที่ประเทศญี่ปุ่น ล่าสุดมีการเปิดตัวหมู่บ้านนักกีฬานะคะ ให้สื่อมวลชนท้องถิ่นเข้าชมเป็นครั้งแรกค่ะ เป็นการแสดงความพร้อมก่อนเปิดฉากโดยหมู่บ้านกีฬาโอลิมปิกโตเกียวตั้งอยู่บนพื้นที่ราว 4,400 เอเคอร์ อยู่ห่างจากสนามหลัก ที่จะจัดพิธีเปิดกับผิดเพียง ภายในหมู่บ้านก็มีอาคารพักอาศัย 14-18 ชั้นด้วยกัน ทั้งหมด 23 ตึกนะคะ รวมแล้วมีที่พักสำหรับนักกีฬา 3800 ห้อง ทั้งหมด 18000 เตียง และจะลดเหลือ 8,000 เตียงในพาราลิมปิกเกมค่ะ นอกจากนั้นยังมีสิ่งอำนวยความสะดวกต่าง ๆ ไม่ว่าจะเป็นศูนย์การค้า ใช้งบประมาณก่อสร้าง ประมาณ 683 ล้านบาทนะคะ รวมไปถึงร้านกาแฟ ร้านดอกไม้ มีธนาคร ห้องถ่ายรูป ตู้ไปรษณีย์ ตู้ ATM เลยค่ะที่ขาดไม่ได้ มีจุดซักแห้ง ร้านจำหน่ายของทีระลึก ทั้งหมดสร้างในสไตล์มินิมอล แบบญี่ปุ่นนะคะ ทั่วประเทศเหมือนกับสนามแข่งขันหลาย ๆ แห่ง ถ้าหากว่าจบมหกรรมการแข่งขันทางโอลิมปิกและพาราลิมปิกจะทำการรื้อและคืนไม้ที่ใช้ในการก่อสร้างไปคืนด้วยค่ะ ขณะที่พื้นที่หมู่บ้านนักกีฬา ที่พักอาศัยของประชนจนจบทัวร์นาเมนต์ ไปดูผลงานของทีมวอลเลย์บอลสาวไทยเราค่ะ แบ่งกลุ่มนะคะ แพ้ให้เจ้าภาพอิตาลี วอลเลย์บอลหญิงเนชันลีกแข่งขันเป็นสัปดาห์ที่ 5 สุดท้ายแล้วนะคะ หรือว่านัดที่ 15 ของ สาวไทยเราในเสื้อสีขาว ต้องบอกว่า 4 สัปดาห์ที่ผ่านมาของประเทศไทยนะคะ ชนะ 3 แพ้ 12 อยู่อันดับสุดท้ายของตารางค่ะ ส่วนอิตาลีชนะ 3 แพ้ 10 อยู่อัน 14 ค่ะ 5 สาวผู้ ของไทยเรา มี 5 เซียน มี ปลื้มจิต มลิกา กันทอง นุสิรา … ส่งดาวรุ่งอย่างสุพัตรา ตัวรับอิสระนี่เป็นอภิญา ก็ทำให้ทีมไทย นี่ก็ช่วยกันจบสกอลล์กันได้ดีค่ะ19-16 ก็ต้องตีเสมอ ต้อง… เลยค่ะ 28 แต้มด้วยกัน แล้วก็ไปเสมอ 31 แต้มเท่ากัน ก่อนที่สกอร์ก ปิดเซ็ตแรกไทยเรานำแรกค่ะ แต่ว่าเซ็ตถัดมาอิตาลีเรียกความเก่งกลับมาได้อีกครั้งหนึ่ง โดยเฉพาะ… เจ้าถิ่นดาวรุ่งวัย 19 ปี ขอ33 คะแนน พาทีม 27-25 และก็เซ็ตสุดท้าย 28-27 ก็ทำให้อิตาลีพลิกกลับมาชนะไทยเรา 3 ต่อ 1 เซตค่ะ สรุปผลงานตลอดทั้ง 5 สัปดาห์นะคะ ทีมไทยเราจบอันดับ 16 สถิตินอกจากนั้นยังมีการอำลา… อย่างเป็นทางการด้วยนะคะ ทั้งอรอุมา อัมพร ปลื้ัมจิตต์ จัดการแข่งขัน อำลาคอร์ด เดี๋ยวหลังจากนี้นะคะ ทีมสาวไทยเราก็จะเดินทางกลับบ้านค่ะ น่าจะถึงที่ไทยเราในช่วงบ่ายวันนี้ค่ะ ไปดูวงการเทนนิสกันบ้างค่ะที่เยอรมันนีค่ะ เป็นการแข่งขันเทนนิส APP ทัวร์ 5 รายการ ที่ประเทศเยอรมันนีนะคะ จากรัสเซียเป็นมือวาง เจอกับอูเกิ้ล อัมแบ … ของโลกจากฝรั่งเศส แมตช์นี้ค่ะ เป็นอัมแบร์พลิกล็อกชนะรูเบส คว้าแชมป์ ACT ทัวร์และยังคว้าแชมป์ระดับ APP ทัวร์ รับเงินรางวัลกลับบ้านประมาณ 300,000 NBT ทัวร์ ระดับ 500 รายการ … เหมือนกันนะคะ มติโอ บาเรตินี เป็นมือ 9 ของโลก เจอกับมือที่ 11 ของโลก จากสหราชอาณาจักร ก่อนเป็นบาเรตินี่ เบียดกันไปชนะ 6 ต่อ 4 7 ต่อ 6 บาเรตินี อาชีพ รับเงินรางวัลกลับบ้าน ค่ะ และทั้งหมดนี้คือข่าวกีฬาที่เอามาฝากวันนี้นะคะ ทั้ง 2 ท่านคะ // ขอบคุณค่ะ // คุณผู้ชมคะวันนี้ ด้วยภาพความน่ารัก ของสมาชิกใหม่ ของสวนสัตว์ตุรกี ซึ่งก็เป็นลูกช้างเพศผู้ที่ตั้งท้องอยู่นานเกือบ 2 ปี ส่วนสุขภาพของลูกช้างเองก็แข็งแรงดี และตอนนี้ก็ยังไม่ได้รับการตั้งชื่อด้วยค่ะ ส่วน เรา 2 คนพร้อมทีมงานลาไปก่อนนะคะ สวัสดีค่ะ</w:t>
      </w:r>
    </w:p>
    <w:p>
      <w:pPr>
        <w:pStyle w:val="BodyText"/>
      </w:pPr>
      <w:r>
        <w:t xml:space="preserve">[เสียงดนตรี]</w:t>
      </w:r>
    </w:p>
    <w:p>
      <w:pPr>
        <w:pStyle w:val="BodyText"/>
      </w:pPr>
      <w:r>
        <w:t xml:space="preserve">(คุณปวีณา) สวัสดีค่ะ ต้อนรับคุณผู้ชมสู่การแถลงข่าว COVID-19 จากที่ทำเนียบรัฐบาลนะคะ ประจำวันที่ 21 มิถุนายน 2564 ถือว่าเป็นวันแรกนะคะ ที่เรามีการผ่อนคลายมาตรการตามพระราชกำหนด 24 ค่ะ ซึ่งวันนี้ก็จะมาพูดคุยกันในเรื่องรายละเอียด ความเข้าใจถึงการผ่อนคลายมาตรการเหล่านี้มากขึ้นแล้วก็จะได้ให้ความร่วมมือการปฏิบัติไปในทิศทางเดียวกัน รวมถึงของเรื่องการระบาดในพื้นที่ต่าง ๆ รวมทั้งในจังหวัดยะลานะคะ ที่มีการกระจายไปในพื้นที่ถึง 11 จังหวัดด้วยกันค่ะ ลำดับแรกนะคะ ขอเรียนเชิญทางแพทย์หญิงอภิสมัย ศรีรังสรรค์ ผู้ช่วยโฆษก ศบค. แถลงรายละเอียดค่ะ</w:t>
      </w:r>
    </w:p>
    <w:p>
      <w:pPr>
        <w:pStyle w:val="BodyText"/>
      </w:pPr>
      <w:r>
        <w:t xml:space="preserve">(แพทย์หญิงอภิสมัย) กราบสวัสดีพี่น้องประชาชนทุกท่านนะคะ นะคะ เราเริ่มต้นกันด้วยสถานการณ์การฉีดวัคซีนก่อนเลยค่ะ ตอนนี้ในช่วงวันหยุดที่ผ่านมาก็การฉีดยังคงมีอย่างต่อเนื่องนะคะ ทำให้ยอดที่มีการฉีดวัคซีนเพิ่มไปอีก79 โดสนะคะ ทำให้มีรายงานตั้งแต่เริ่มมีการฉีดวัคซีนขึ้นมา ตอนนี้นี่มีผู้ได้รับวัคซีนแล้ว 7,698,0 57 โดสค่ะ ถ้าแยกเป็นเข็ม 1 ก็เป็น 5 ล้านกว่าโดสนะคะ เข็ม 2 อีก 2,153,058 โดส ก็เป็นตัวเลขที่ยังมีการเพิ่มอย่างต่อเนื่องนะคะ แล้วก็ประเด้็นเข้าใจว่ามีความสนใจก็คือ ครูนะคะ1 สัปดาห์แล้วหลังจากมีโรงเรียนเปิดเทอม ที่มีรายงานได้รับการฉีดวัคซีนเข้ม 1 ทั่วประเทศนะคะ อยู่ที่ 133,404 รายค่ะ และครบเข็ม 2 ไปแล้ว 33000 กว่าราย กว่าราย แยกตามสังกัดของครูนะคะ ตาม สพฐ. หรือว่าโรงเรียนเอกชน ที่มีหลายฝ่ายเสนอแนะเข้ามานะคะ บางครั้งไม่ได้อยู่ในสถานศึกษาในสังกัดของกระทรวงต่าง ๆ นะคะ อาจจะอยู่ในส่วนของเอกชน เป็นคุณครูที่สอนพิเศษ สอนดนตรี หรือว่ามีการดูแลเด็กพิเศษ อย่างนี้เป็นต้น อย่างไรก็ตามนี่นะคะ กระทรวงศึกษาธิการ และกระทรวงสาธารณสุข จะพยายามที่จะเก็บคุณครูที่ไม่ว่าจะอยู่ในระดับการศึกษาอย่างไร อยู่ในสังกัดไหนนะคะ ก็จะระดมให้ได้มีการฉีดวัคซีน แต่ถ้ายังมีการตกหล่น ขอความกรุณา โรงเรียนสถานศึกษาไม่ว่าจะเป็นโรงเรียนสอนพิเศษ เด็กเล็ก เด็กโต ช่วยกรุณาส่งเสียงมาค่ะ ก็จะเร่งระดมให้คุณครูได้ฉีดวัคซีนได้ครบถ้วนโดยเร็วค่ะ รายงานสถานการณ์การติดเชื้อนะคะ ตัวเลขผู้ติดเชื้อรายใหม่ บวกไป 3,175 รายนะคะ แล้วก็ในจำนวนนี้มีผู้เสียชีวิตรายงาน 29 คน ค่ะ ผู้ที่กลับบ้านะคะ เป็นกล่องสีเขียวรายงานเป็น ในโรงพยาบาล 33,859 รายค่ะ ในรายละเอียดของผู้ที่เสียชีวิตรายงานวันนี้นะคะ ตัวเลขใหญ่ยังคงอยู่ที่กรุงเทพมหานคร วันนี้ 17 คนนะคะ เป็นเพศชาย 13 ราย หญิง 16 ราย แล้วก็มีผู้ที่อายุมากที่สุดสำหรับวันนี้นะคะ 100 ปีด้วยนะคะ แล้วก็มีกรณีของการอยู่โรงพยาบาลนานที่สุดรายงานวันนี้คือ 21 วันค่ะ โรคประจำตัวก็ยังเป็นกลุ่มเดิมนะคะ ความดันโลหิตสูง โรคไต โรคปอด โรคหลอดเลือดสมอง หัวใจ มะเร็ง นะคะ ก็ถือได้ว่าเป็นความเสี่ยงนะคะ ในวันนี้มีรายงานผู้ติดเชื้อที่เดินทางจากต่างประเทศ 45 รายนะคะ แล้วก็ยังคงเน้นย้ำทุกวันนะคะ ก็คือกลุ่มที่เดินทางเข้าประเทศไทยมาประเทศไทยอย่างผิดกฎหมาย หลัก ๆ ก็ยังเป็นที่ผ่านประเทศกัมพูชา และพม่า จันทบุรีนะคะ แล้วก็สระแก้วมาที่จังหวัดตาก ก็คือเป็นคนที่มาจากเมียนมาเป็นเพศหญิง 20 ปี กลุ่มนี้เหมือนเดิมนะคะ เข้ามาเป็นระยะ ทั้งเป็นพนักงาน Entertain มีนักพนันออนไลน์ ขอความกรุณาให้ไปยังพื้นที่ ที่จำเป็นต้องสอบสวนโรคอย่างละเอียด เพราะเราอยากทราบว่ามีอีกจำนวนเท่าไร เพราะอาจจะมีการปิดกิจการ และพยายามที่จะเดินทางเข้ามา ขอย้ำไปยังครอบครัวของบุคคลเหล่านี้ด้วยนะคะ ให้เข้ามาทางธรรมชาติ หมายความว่าเข้ามาในระบบนะคะ อย่าเข้ามาอย่างผิดกฎหมายค่ะ มาดูอันดับ 10 อันดับของการรายงานติดสูงสุดสีเขียว ดูเหมือนสถานการณ์จะลดลงเล็กน้อยจากเดิมเล็กน้อยนะคะ แต่ก็เป็นตัวเลขที่สูงอยู่ ใน 624 รายนี้นะคะ มีรายงานคลัสเตอร์ใหม่มีรายงาน คลัสเตอร์ใหม่ คือ ป้อมปราบศัตรูพ่ายนะคะ เป็นโรงงานทำลูกชิ้น ย่านวงเวียนที่ 22 รายงานมีผู้ติดเชื้อยืนยันแล้ว 26 คนนะคะ จากการตรวจทั้งสิ้น 37 คน คิดเป็น 70.27 เปอร์เซ็นต์ และจังหวัดอื่น ๆที่มีรายงานคลัสเตอร์ใหม่ สมุทรปราการยังเป็นอันดับที่ 2 ต่อเนื่องยาวนานเลยนะคะ ต้องฝากความร่วมมือของทุกภาคส่วนในทุกพื้นที่ด้วย รายงานอยู่ในส่วนของเมืองสมุทรปราการ และพื้นที่พระสมุทรเจดีนะคะ ซึ่งเป็นบริษัทน้ำการเกษตรนะคะ ดูเหมือนตัวเลขไม่สูงมาก 10, 30, 20 นะคะ แต่ว่ายังเป็นคลัสเตอร์ใหม่ แล้วก็มีการรายงาน เป็นการสัมผัสอย่างนี้เป็นต้นนะคะ นครปฐมวันนี้มีการรายงานเป็นโรงงานเสื้อผ้านะคะ พบตัวเลขสูงอยู่พอสมควรเลยค่ะ 189 ราย แล้วก็จังหวัดชลบุรีนะคะ อันนี้ยังเป็นรายงาน Cluster เดิมตลาดใหม่แล้วก็แคมป์ก่อสร้าง ซึ่งตอนนี้ตัวเลขยอดสะสมจาก 2 คลัสเตอร์นะคะ รายงานสมทบขึ้นมาทุก ๆ วัน แล้วก็มีการตรวจคัดกรองเชิงรุกก็จะมีการเพิ่มเติมตัวเลข ตรงนี้ค่ะคลัสเตอร์ใหม่มีรายงานที่อำเภอเมืองที่สมุทรสาครค่ะ เป็นโรงงานทะเลแช่แข็งและโรงงานสิ่งทอนะคะ ในส่วนของนนทบุรีนะคะ วันนี้เป็นบริษัทก่อสร้างพื้นที่ปากเกล็ดเพราะว่าของเดิมเป็นอำเภอเมือง ในที่เดิมเป็นพื้นที่ปากเกร็ดค่ะ ในรายงานคลัสเตอร์ใหม่นะคะ วันนี้จะมีที่สระบุรี เเป็นโรงเรียนตำรวจ ระยองที่อำเภอแกรงนะคะ เป็นโรงงานฟามเห็ด ฉะเฉิงเทรานะคะ เป็นบริษัทเชื่อมโลหะพื้นที่แปลงยาว พบอีก 8 ราย ตรงรายงานในรายละเอียดแต่ละจังหวัด ขอให้ติดตามของพื้นที่รายละเอียดต่าง ๆ นี่จะนำแสดงให้ที่ Facebook ของ ศบค. และติดตามได้ที่กระทรวงสาธารณสุขด้วยนะคะ ถ้าสรุปรวมทิศทางนี่นะคะ จะเห็นจากการแสดงกราฟนี้ที่สำคัญ ตารางนี่จะแสดงรายงานผู้ติดเชื้อ COVID ของบ้านเราตั้งแต่ 1 เมษายน จนถึง 21 มิถุนายน แต่กราฟแท่งข้างล่างนี่นะคะ ทำรายงานความต่อเนื่องของสัปดาห์ที่ผ่านมา นับจาก 8-21 มิถุนายน สีเขียวที่ระบายให้เห็นตรงกราฟแท่งนี่นะคะ เป็นจังหวัดที่รายงานผู้ติดเชื้อ 0 ราย ก็คือไม่พบผู้ติดเชื้อ สีฟ้าก็คือการรายงาน จะเห็นได้ว่าสีเขียวสีฟ้ามีลักษณะกราฟมีลักษณะขึ้น ๆ ลง ๆ อยู่นะคะ สีเหลืองเป็นจังหวัดที่มีผู้ป่วย 11 ราย เป็นต้นไป จนถึง 20 ราย ส่วนสีส้ม รายงานผู้ป่วยมากกว่า 20 รายนะคะ จะเห็นได้ว่าพื้นที่สีเหลืองสีส้มรวมกันนี่ จะกลายเป็นช่วงของเส้นกราฟที่ใหญ่ขึ้นนะคะ หมายความว่า แนวโน้มของจังหวัด เป็นคลัสเตอร์ยังมีแนวโน้มเพิ่มขึ้นนะคะ เฝ้าระวังมาตรการควบคุมการแพร่ระบาดอย่างเข้มงวด โดยเฉพาะที่ประชุม ศบค. ชุดเล็ก มีความเป็นห่วงสูงสุด ข้ามพื้นที่ของประชาชนอย่างที่เห็นในจังหวัดเชียงรายหรือจังหวัดพะเยาอย่างนี้เป็นต้นนะคะ กรมควบคุมโรครายงานที่มีคนจากพื้นที่เสี่ยง ก็คือกรณี 2 จังหวัด เดินทางข้ามพื้นที่ทำให้จังหวัดเชียงรายและพะเยา ยังมีการรายงานผู้ติดเชื้อ ซึ่งรายละเอียดนี่นะคะ รายงานด้วยว่ายังพบพฤติกรรมเรื่องของการรวมกลหุ่ใฝ การสังสรรค์ ยังมีการดื่มเหล้าแก้วเดียวกันร่วมกันและไม่สวมหน้ากากอนามัย อันนี้ยังพบอย่างต่อเนื่องนะคะ ก็คงต้องเน้นย้ำพื้นที่เฝ้าระวังอย่างเข้มงวดด้วยนะคะ เช่นเดียวกันกับที่ขออนุญาตใช้เวลาเรียนนำเสนอนิดหนึ่ง โรงเรียนมารากัสที่จังหวัดยะลานะคะ นายแพทย์สงกรานต์ ไหมชุม ค่ะ ได้รายงานที่ประชุมศูนย์ปฏิบัติการฉุกเฉิน COVID-19 ที่กระทรวงสาธารณสุขหรือ EOC เมื่อเช้านี้นะคะ มาดูรายละเอียดกันนิดหนึ่งนะคะ ก็คือในส่วนของชุมชนบารอกัต บ้านเปราะญานิ จังหวัดยะลานี่นะคะ ก็มีชุมชนนี่ก็จะมีโรงเรียน จะมีที่ประกอบศาสนกิจนะคะ แล้วก็ปัจจุบันนี้รวมรายงานผู้ติดเชื้อยืนยันทั้งสิ้นในคลัวเตอร์เดียวกันนะคะ 402 ราย แล้วก็มีการแพร่กระจายไป 11 จังหวัดนะคะ ได้แก่ นราธิวาส ปัตตานี สงขลา กระบี่ พัทลุง สุราษฎร์ธานี พังงา ตรัง ถ้ารวมยะลาไปด้วยก็จะครบเป็น 12 จังหวัดนะคะ ได้รายงานนะคะ ว่า Index Case นี่ เป็นผู้ติดเชื่อที่มีการรายงานเมื่อ 9 มิถุนายน นะคะ แต่เมื่อมีการสอบสวนโรคไปนี่ น่าจะมีตั้งแต่ 29 พฤษภาคม แต่ตอนนั้ยังไม่มีการรายงานเป็น คลัสเตอร์นะคะ แล้วพอไปดูรายละเอียดค่ะ ประชากรในส่วนของชุมชนนะคะ มีประมาณ 3-4 พัน ในจำนวนนั้นนี่เป็นนจักเรียน 500 ตัวเลขคร่าว ๆ นะคะ และจากทะเบียนนะคะนักเรียนมาจากจังหวัดในพื้นที่นะคะ 17 จังหวัดค่ะ แล้วก็สอบสวนโรคนะคะ ก็รายงานในเรื่องของไทม์ไลน์ พบว่าส ในส่วนของนักเรียนที่มีพฤติกรรมติดเชื้อ มีการรายงานในเรื่องของการรวมกลุ่ม มีการรับประธานอาหารร่วมกัน ร่วมกันทำกิจกรรมทางศาสนา โดยมีการไม่สวนหน้ากากผ้า หน้ากากอนามัย มีการใช้ถาดอาหารหรือแก้วน้ำร่วมกันจัดการนี่ค่ะ ก็ทางพื้นที่ได้มีการกำหนดปิดโรงเรียน ปิดพื้นที่เสี่ยง แล้วก็สอบสวนโรค มีการค้นหาเชิงรุกในชุมชน ค้นหาผู้ที่มีสัมผัสเสี่ยงสูงเสี่ยงต่ำได้มีการออกประกาศแนะนำให้ผู้ที่มีความสงสัยว่ามีความเกี่ยวข้องกับนักเรียน หรือบุคคลในชุมชน ขอความร่วมมือให้มารายงานตัว ในชุมชนนะคะ เพื่อที่จะได้รับการตรวจหาเชื้อและได้รับคำแนะนำในการเฝ้าระวังมาตรการค่ะ แล้วก็มีการประสานแจ้งไปยังจังหวัดทุกจังหวัดนะคะ ว่านักเรียนพอโรงเรียนปิดก็เดินทางกลับบ้าน ตอนนี้ก็ได้รับการประสานแจ้งข้อมูล พยายามที่จะเฝ้าระวังสอบสวนโรค อย่างไรก็ตามคงต้องทำความเข้าใจกับประชาชนนะคะ ในระยะนี้นี่เราจะเห็นบ่อยในการเดินทางข้ามพื้นที่ รวมกลุ่ม คงต้องพยายามที่จะเฝ้าระวังอย่างเข้มงวดนะคะ ในที่ประชุม ศบค. ก็มีการหารือกันมาตั้งแต่วันเสาร์-อาทิตย์ที่ผ่านมาด้วยนะคะ มีการปิดตัวลง ซึ่งไม่ใช่เฉพาะของยะลานะคะ ก่อนหน้านี้นี่ก็มีรายงานของพิษณุโลกก็มีการทบทวนในแง่ของมาตรการการปิดโรงเรียนนะคะ ที่ประชุมก็หารือการพิจารณาสั่งปิดโรงเรียนนี่ ทางโรงเรียนจะต้องมีการปรึกษาหารือ ก็คือมีการรายงานที่ยังคณะกรรมการโรคติดต่อจังหวัดก่อนนะคะ ก่อนที่จะมีการปิด และเมื่อมีการปิดนี่จะต้องมีมาตรการการดูแล โดยเฉพาะอย่างยิ่งจะต้องมีการทำความเข้าใจกับเด็กผู้ปกครองและรวมทั้งพื้นที่หรือว่าในส่วนของจังหวัดปลายทางที่นักเรียนจะต้องเดินทางกลับบ้าน อย่างเช่นนะคะ ทางกรมควบคุมโรคก็เสนอว่า กรณีที่มีการปิดโรงเรียน มีการเดินทางกลับบ้าน กลับต่างจังหวัดนี่นะคะ จะต้องมีคำแนะนำให้ผู้ที่มีความสัมผัสเสี่ยงสูง-เสี่ยงต่ำเหล่านี้อยู่บ้านนะคะ กักตัวนะคะ คงไม่สามารถที่จะอนุญาตที่จะให้ไปพบปะรวมกลุ่มกับญาติมิตร ครอบครัว เข้าไปสู่ตลาดชุมชนอย่างนี้เป็นต้นนะคะ เพราะอย่างที่เห็นจะกลายเป็นความเสี่ยง อย่างไรก็ตามนี่นะคะ การสั่งการนี่ตอนนี้นี่ทางกระทรวงสาธารณสุขแล้วก็กระทรวงมหาดไทย ก็มีการแจ้งไปยังจังหวัด ทั้งต้นทาง ปลายทางและก็มีการพยายามที่จะนำเสนอข้อมูลนะคะ ในการให้ความช่วยเหลือผู้ติดเชื้อและครอบครัวเหล่านี้ โดยในเบื้องต้นนี่ ก็พบกว่าทางพื้นที่และส่วนขององค์กรก็ให้ความร่วมมือเป็นอย่างดีนะคะ แล้วก็มีความเป็นห่วงนะคะ ซึ่งทางจังหวัดแจ้งมานะคะ ว่าในเดือนกรกฎาคม ก็จะมีเทศกาลวันตรุษอีดิ้วระฮาน ของประชาชนชาวไทย-มุสลิม ก็จะมีการรวมกลุ่ม มีการจัดเลี้ยง มีการเดินทางข้ามจังหวัด ตรงนี้ทางท่านจุฬาราชมนตรีก็ติดตามสถานการณ์อย่างใกล้ชิด เพราะท่านก็มีความเป็นห่วงมุสลิมขอให้ติดตามของทางจังหวัดและของพื้นที่อย่างใกล้ชิดนะคะ อย่างไรก็ตามตอนนี้นี่คงจะขอความร่วมมือประชาชนด้วยนะคะ การที่มีการติดเชื้อ ก็ขอให้ความช่วยเหลือดูแลผู้ติดเชื้อ อย่าเกิดอัคติ กีดกันทางสังคมนะคะ ขอให้ร่วมแรงร่วมใจกัน แล้วก็จะสามารถควบคุมการแพร่เชื้อนี่ให้ก็จะสามารถดูแลผู้คนให้ปลอดภัยได้ ก็รายงานว่าในการติดเชื้อในส่วนของจังหวัดทางภาคใต้ กรมควบคุมโรคและกรมวิทย์ฯ นะคะ ก็มีการติดตามสถานการณ์ ด้วยนะคะ ซึ่งในสัปดาห์นี้จะมีข้อสรุป ทราบในรายละเอียดอีกครั้ง สิ่งสำคัญที่ประชุม ศบค. หารือกันในวันนี้นะคะ ก็คงจะเป็นในเรื่องของข้อคำหนดออกตามความในมาตรา 9 ซึ่งมีการออกไปในที่ประชุม ศบค. ไปเมื่อวันศูกร์นะคะ ก็ขอเรียนย้ำกับพี่น้องประชาชนนะคะ ค่ะ ว่าวันนี้นะคะ ถือได้ว่าเป็นวันแรกที่จะมีการบังคับใช้ ซึ่งจริง ๆ ก็ตั้งแต่ 0.00 น. เที่ยงคืนที่ผ่านมาแล้วนะคะ ถือว่าบังคับใช้ข้อกำหนดในมาตรา 9 แห่ง พ.ร.ก. ฉุกเฉิน ฉบับที่ 24 นะคะ ตามที่ประกาศ ซึ่งในที่ประชุมก็เน้นย้ำ ข้อกำหนดฉบับนี้นะคะ เป็นข้อกำหนดที่ได้ประมวลข้อกำหนดที่ผ่านมาตั้งแต่ฉบับที่ 15-23 ก็มีการปรับให้เนื้อหานั้นสอดคล้องประจำวันที่เป็นปัจจุบันที่สุด ไปดูรายละเอียดเร็ว ๆ กันนิดหนึ่งนะคะ ข้อแรกสิ่งสำคัญ คือ เป็นเรื่องของการสวมหน้ากากผ้าหรือหน้ากากอนามัยนะคะ ก็มีการบังคับใช้ให้ทุกจังหวัดนะคะ ยังต้องปฏิบัติอย่างเคร่งครัด ในการที่ออกนอกเคหะสถานโดยที่ถ้าพบว่ามีการกระทำความผิดนะคะ พนักงานเจ้าหน้าที่ก็จะตักเตือนก่อน จากนั้นนะคะ ก็อาจะมีฃบทกำหนดการปรับอย่างนี้เป็นต้นนะคะ กิจการใด ๆ ที่ถือได้ว่ามีความจำเป็นหรืออุปสรรคยกตัวอย่างเช่น กรณี กสทช. ที่มีการเสนอเข้ามานะคะ เกี่ยวกับกิจการถ่ายทำรายการวิทยุโทรทัศน์ตรงนี้นี่ ก็มีการอนุมัติจาก ศบค. นะคะ โดยมีการผ่อนผัดเฉพาะกิจกรรมดำเนินกิจกรรมได้ภายในเงื่อนไขที่จำเป็นนะคะ เดี๋ยวพูดในรายละเอียดอีกทีหนึ่งนะคะ เข้า้ใจง่าย ๆ ตอนนี้มีการปรับเป็น 5 สี แต่ทั้งประเทศนะคะ ไม่มีสีเขียว พบว่าทุกจังหวัดก็จะรวมกันอยู่ใน 4 สี ต่อไปนี้นี่นะคะ การปรับสีจะไม่มีการออกข้อกำหนดกำกับนะคะ แต่ว่าจะมีรายละเอียดแต่ละสี ที่จะไปศึกษาข้อกำหนดแต่ละสีได้เลย อนุญาตไม่อนุญาตอย่างไรนะคะ แต่ละสีจะมีระบุในรายละเอียดไว้ หลักการ ในส่วนของสีแดงเลือดหมู ก็คือพื้นที่ควบคุมสูงสุดเข้มงวด พื้นที่สีแดงพื้นที่ควบคุมสูงสุด สีส้มคือพื้นที่ควบคุม สีเหลือ คือ พื้นที่เฝ้าระวังสูง สีเขียวเป็นพื้นที่เฝ้าระวัง เป็นจังหวัดนะคะ ในแง่ของการจัดการต้องดูว่าในการสวมหน้ากากนี่ ทุกสีช่องซ้ายสุดนี่นะคะ เหมือนกัน ก็คือต้องกำชับในเรื่องมาตรการสวมหน้ากากอนามัย ในส่วนของการเปิดร้านอาหารนะคะ นะคะ ในส่วนของการที่จำกัดจำนวนคนในพื้นที่แดงเลือดหมู จำง่าย ๆ นะคะ ก็คือสีละ 50 สีแดงเลือดหมูสีแดง 100 คน สีส้ม 150 ีสีเหลือง 200 คน สีเขียวไม่เกิน 300 ในส่วนของร้านอาหารนะคะ สีแดงเลือดหมูสามารถเปิดให้บริการนะคะ ถ้าเป็นห้องปรับอากาศสามารถจัดไม่เกิน 50 เปอร์เซ็นต์ของพื้นที่ สีแดง ก็ควบคุมให้เปิดได้ไม่เกิน 5 ทุ่ม 23.00 นส่วน สีส้มสีเหลือง 2 สี ส้มเหลือ สามารถเปิดร้านอาหารได้ตามปกติ ในส่วนของการประกาศตามปรับพื้นที่สีแบบนี้นะคะ ก็มีการลงรายละเอียดไว้ด้วยนะคะ ว่า การที่ผู้ว่าราชการ กทม. หรือผู้ว่าราชการจังหวัด เห็นชอบของคณะกรรมการโรคติดต่อ หากมีความเห็นในการปรับระดับสีย่อยในจังหวัด ท่านสามารถทำได้นะคะ เช่น จังหวัดอยู่ในที่สีเหลืองซึ่งหมายความว่าสามารถที่จะเปิดให้บริการร้านอาหารได้ตามปกติ แต่ถ้าท่านผู้ว่าฯ โดยความเห็นชอบของคณะกรรมการโรคติดต่อพิจารณาแล้วว่า บางพื้นที่ตำบลมีการแพร่ระบาดมาตรการนะคะ ก็อาจจะสามารถปรับให้เป็นสีส้ม สีแดงได้ตามเห็นชอบของจังหวัด และเช่นเดียวกันค่ะ ในกรณีที่ทางผู้ว่าราชการจังหวัดมีความเห็นที่จะสั่งปิด อย่างเช่น มีกิจการ กิจกรรมหรือว่าสถานประกอบการใดที่มีความเสี่ยงสูง ทางจังหวัดเองนะคะ สามารถพิจารณานอกเหนือจากที่ข้อกำหนดของ ศบค. ประกาศทาง ศบค. ก็ขอเน้นย้ำว่าถ้าหากมีการปิดคงจะต้องมีมาตรการรายละเอียดในแง่ของการดูแลประชาชนที่อาจจะมีการเคลื่อนย้าย เคลื่อนย้ายอย่างเช่น ที่มีจังหวัดแคมป์คนงานก่อสร้างอย่างนี้เป็นต้น ต้องมีมาตรการดูแลคนข้ามพื้นที่ด้วยนะคะ ตรงนี้ก็จะเป็นสิ่งที่ ศบค. เน้นย้ำเสมอค่ะ ในส่วนของสถานบันเทิง ผับบาร์ ยังคงปิดบริการในทุกสี ต้องเรียนว่า ว่าในสัปดาห์ที่ผ่านมา ผู้ประกอบการสถานบันเทิง ผู้จำหน่ายแอลกอฮอล์ตรงนี้นี่ก็ได้ยื่นเรื่องที่ ศบค. ในสัปดาห์ที่แล้ว ก็ต้องเรียนว่าต้องก็เห็นใจ อย่างที่เรียน ว่าการติดเชื้ออยู่ที่คน สมมติว่ามีลูกค้าที่เข้าไปในสถานบริการ แล้วเมื่อมีการดื่มแอลกอฮอล์ อาจจะทำให้การควบคุมพฤติกรรมสามารถควบคุมได้ดี ต่อมาก็พอดื่มไประยะหนึ่ง การควบคุมตัวเองอาจจะแย่ลง ลดการ์ดลง ความยับยั้งช่างใจลดลง ก็อาจจะกลายเป็นความนะคะ เพราะว่าตรงนี้องค์การอนามัยโรค ว่าปริมาณแอลกอฮอล์ในระดับเลือด ก็ทำให้ลูกค้านี่นะคะ อาจจะมีพฤติกรรมที่มีความเสี่ยงต่อการติดเชื้อ ตรงนี้ต้องฝากไปที่ผู้ประกอบการนะคะ ว่าท่านอาจจะต้องเสนอว่า ท่านมีมาตรการอย่างไรให้ลูกค้าที่เข้าไปปลอดภัย ดูแลมาตรการได้อย่างเข้มงวดนะคะ แล้วก็จะเป็นการปลอดภัยต่อบุคลากรที่ดูแลของท่านด้วยนะคะ ข้อกำหนดต่อไป ยังระบุถึงเรื่องของพนักงาน เจ้าหน้าที่ จะสามารถเข้าตรวจพื้นที่ อย่างเช่น โรงงาน สถานที่พักแรงงาน และสถานที่อื่น ๆ ที่อาจะมีคความและถ้าสมมติว่า มีการพบพฤติกรรมเสี่ยงของแคมป์คนงาน ยังมีการไม่สวมหน้ากากอนามัย ไม่มีการเว้นระยะ อย่างนี้เป็นต้น ก็จะเริ่มที่ว่ากล่าวตักเตือน และสามารถที่จะดำเนินการทางกฎหมายค่ะ ขยังมีการพูดถึงการดำเนินการ จัดการแรงงานต่างด้าว โดยทางผู้ว่าราชการจังหวัดนะคะ สามารถที่จะหารือทั้งจังหวัดต้นทาง-ปลายทาง ดูเรื่องของการเดินทางข้างจังหวัด มีการตรวจสอบควบคุมและบังคับใช้ ไม่เฉพาะ จังหวัดต่อจังหวัด แต่ กทม. ก็คือจะมีการบังคับใช้ในระหว่างเขต หรือแต่ละจังหวัดอาจจะมีการบังคับใช้ในระหว่างอำเภอ ระหว่างพื้นที่ ไม่เป็นการบังคับเฉพาะ จังหวัดต่อจังหวัดแล้วก็เป็นเรื่องของ Work Form Home นะคะ ที่ขอความร่วมมือหน่วยงานราชการ หน่วยงานของรัฐ รวมทั้งผู้ประกอบการเอกชน จัดการให้ Work From Home ให้ได้มากที่สุดนะคะ แล้วก็ต้องคำนึงถึงเรื่องของการจัดบริการที่เพียงพอต่อการบริการประชาชนนะคะ สุดท้ายแล้วค่ะ ก็จะเป็นเรื่องของการถ่ายทำรายการโทรทัศน์ การถ่ายทำสื่อนะคะ สามารถดำเนินการได้นะคะ ภายใต้มาตรการที่ประกาศกำหนด ต้องมีการจำกัดบุคคลที่เข้าร่วม มีช่วงเฉพาะเวลาที่จำเป็นต้องสวมใส่อนามัย แนวปฏิบัติที่ได้รับการอนุมัติจาก ศบค. นะคะ นั่นหมายความว่าจะมีช่วงถ่ายทำเท่านั้นที่อนุญาตให้ผู้ที่อาจจะแสดงภาพยนต์นะคะ สวมหน้ากากอนามัยอยู่นี่ สามารถทำได้ ทำได้แต่ไม่สามารถทำได้อย่างอิสระทุกอย่าง ทำตามมาตรการควบคุมโรคด้วย โรงเรียนตรงนี้นี่เป็นมาตรการที่กำหนดตอนนี้ แต่ถ้าสมมติว่าสถานการณ์เปลี่ยนแปลงมีการละหวาม กิจการกิจกรรมใด การเปลี่ยนแปลงตรงนี้ก็จะมีการทบทวนอีกครั้งหนึ่งนะคะ ในรายละเอียดคงฝากไว้เท่านี้ขอบคุณค่ะ</w:t>
      </w:r>
    </w:p>
    <w:p>
      <w:pPr>
        <w:pStyle w:val="BodyText"/>
      </w:pPr>
      <w:r>
        <w:t xml:space="preserve">(คุณปวีณา) ค่ะ จริง ๆ วันนี้มีประเด็นคำถามจากสื่อมวลชนมาเป็นจำนวนมากนะคะ ไม่ว่าจะเป็นเรื่องของการควบคุมการระบาดในโรงเรียน การแบ่งปันวัคซีนบุคลากรทางการศึกษา ซึ่งคุณหมอไปแล้วทั้งหมดนะคะ ดังนั้น ก็ไม่มีประเด็นสอบถามเพิ่มเติม แต่ว่ามีประเด็นทิ้งท้ายฝากถึงคุณผู้ชม สิ่งที่สำคัญ ที่อยากจะเน้นย้ำ 2 เรื่อง ในเรื่องของการกิจกรรมรวมกลุ่ม ทั้งครอบครัว ชุมชน พี่น้องเพื่อนฝูงนะคะ ทางกรมควบคุมโรคเน้นย้ำเสมอว่า มีการสังสรรค์ ทั้งอาจจะเป็นคนใกล้ชิด แม้แต่ที่ทำงานนะคะ ในการสอบสวนโรคนะคะ ยรับประทานอาหารร่วมกัน หรือแม้กระทั่งคนขับรถส่งในบริษัทอย่างนี้เป็นต้นที่ต้องรับพนักงานหลาย ๆ กลุ่ม รวมทั้ง รู้จักใกล้ชิด อาจจะทำให้เกิดการติดเชื้อได้ง่าย ไม่ได้ระมัดระวังตัว ก็ต้องเน้นย้ำว่าสวมแมสก์อยู่ตลอดเวลา เว้นระยะห่าง ล้างมือ สิ่งสำคัญนี่ การเคลื่อนย้ายของคน ไม่ว่าจะเป็นเคลื่อนย้ายแรงงานในส่วนของสถานประกิบการนะคะ เคลื่อนย้ายของคนทั่วไปที่เดินทางข้ามพื้นที่ข้ามจังหวัด จะโดยไปสังสรรค์ พักผ่อน เยี่ยม เยี่ยมเพื่อนฝูงก็ตาม อย่างมากเลยนะคะ กับการที่ทำให้การติดเชื้อกระจายจากจังหวัดหนึ่งไปอีกจังหวัดหนึ่ง หรือแม้กระทั่งแรงงาน อย่างเช่น ช่างที่มีความเชี่ยวชาญเฉพาะ งช่างปูน ช่างฉาบอย่างนี้เป็นต้น ที่รับงานหลายแห่ง หรือไปรับทำงานบ้านลูกค้าส่วนตัวอย่างนี้อีก ตรงนี้ทำให้เกิดการแพร่เชื้อที่ควบคุมค่อนข้างยากนิดหนึ่ง ก็คงต้องฝากทุกคนให้ช่วยเฝ้าระมัดระวังที่ ศบค. เป็นห่วง ที่ EOC กำลังเป็นห่วงมาก ก็คือการรองรับโดยระบบสาธารณสุขบ้านเรา ที่รายงานผู้ติดเชื้อเป็นพันหลายพัน ที่สุด ก็คือบุคลากรทางการแพทย์นะคะ ที่โยดกันมาจากต่างจังหวัด ในส่วนของหลายพื้นที่ก็พยายามที่จะช่วยกัน แต่ว่าก็ต้องเรียนว่าบุคลากร อาจจะมีความอ่อนล้า ถ้ายอดผู้ติดเชื้อไม่ลดลง สาธารณสุขตอนนี้ก็ค่อนข้างจะตรึงเคลียด ทางบุคลากรเองก็ยังมีความสำคัญที่เราต้องดูแลเขาด้วยนะคะ แพทย์หญิงอภิสมัย ศรีรังสรรค์ ผู้ช่วยโฆษก ศบค. นะคะ ว่าถึงแม้ว่าเราจะมีการผ่อนคลายกิจการกิจกรรมจะให้ภาคธุรกิจหรือว่าผู้ประกอบการสามารถขับเคลื่อนและประชาชนสามารถใช้ชีวิตปกติได้นะคะ คงต้องช่วยกันนะคะ ในการกิจกรรม ให้การรวมกลุ่มของเรานั้นไม่ให้เกิดความเสี่ยง ทั้งในครอบครัว ในที่ทำงาน หรือว่าไปพบปะสังสรรค์กันต่าง ๆ นะคะ เพื่อที่จะให้นำไปสู่การเปิดประเทศได้ตามที่รัฐบาลต่อไปค่ะ ขออนุญาตเรียนเชิญทาง เพ็ญโสม เลิศสิทธิชัย ท่านอำนวยการกองประมวลและวิเคราะห์ข่าว กรมสารนิเทศ กระทรวงการต่างประเทศ สรุปประเด็นวันนี้ // สวัสดีค่ะ</w:t>
      </w:r>
    </w:p>
    <w:p>
      <w:pPr>
        <w:pStyle w:val="BodyText"/>
      </w:pPr>
      <w:r>
        <w:t xml:space="preserve">[ภาษาต่างประเทศ] ขอบคุณค่ะ สวัสดีค่ะ</w:t>
      </w:r>
    </w:p>
    <w:p>
      <w:pPr>
        <w:pStyle w:val="BodyText"/>
      </w:pPr>
      <w:r>
        <w:t xml:space="preserve">(คุณปวีณา) กราบขอบพระคุณค่ะ ฃคุณเพ็ญโสม เลิศสิทธิชัย รองอธิบดี กรมสาอีก 1 ประเด็นนะคะ ที่มีการสอบถามมาเป็นจำนวนมาก ก็คือเรื่องของ CoVID-19 กลายพันธุ์ สรุปแล้วประเทศไทยเรากี่สายพันธุ์ วัคซีนที่เรามีอยู่ใช้ได้ผลหรือเปล่า แล้วคนไทยทึกคนทั้งที่ฉีดวัคซีนแล้ว ควรปฏิบัติตัวอย่างไรให้เราปลอดภัยมากที่สุดนะคะ ช่วงหน้าเราจะมาพูดคุยกันนะคะ กับหัวหน้า ศูนย์จีโนม โรงพยาบาลรามาธิบดี มาพูดคุยกันแบบเจาะลึก ให้เราเข้าใจมากยิ่งขึ้น แต่ว่าพักสักครู่ก่อ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มิ.ย. 64)</dc:title>
  <dc:creator/>
  <cp:keywords/>
  <dcterms:created xsi:type="dcterms:W3CDTF">2021-06-21T06:50:52Z</dcterms:created>
  <dcterms:modified xsi:type="dcterms:W3CDTF">2021-06-21T06: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มิถุนายน 2564 เวลา 12.10 น.</vt:lpwstr>
  </property>
  <property fmtid="{D5CDD505-2E9C-101B-9397-08002B2CF9AE}" pid="3" name="subtitle">
    <vt:lpwstr/>
  </property>
</Properties>
</file>